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hicago,</w:t>
      </w:r>
      <w:r>
        <w:t xml:space="preserve"> </w:t>
      </w:r>
      <w:r>
        <w:t xml:space="preserve">United</w:t>
      </w:r>
      <w:r>
        <w:t xml:space="preserve"> </w:t>
      </w:r>
      <w:r>
        <w:t xml:space="preserve">States</w:t>
      </w:r>
    </w:p>
    <w:p>
      <w:pPr>
        <w:pStyle w:val="FirstParagraph"/>
      </w:pPr>
      <w:r>
        <w:t xml:space="preserve">October 26, 2023</w:t>
      </w:r>
    </w:p>
    <w:p>
      <w:pPr>
        <w:pStyle w:val="BodyText"/>
      </w:pPr>
      <w:r>
        <w:t xml:space="preserve">Dr. Evelyn Reynolds</w:t>
      </w:r>
    </w:p>
    <w:p>
      <w:pPr>
        <w:pStyle w:val="BodyText"/>
      </w:pPr>
      <w:r>
        <w:t xml:space="preserve">Director of Academic Personnel</w:t>
      </w:r>
    </w:p>
    <w:p>
      <w:pPr>
        <w:pStyle w:val="BodyText"/>
      </w:pPr>
      <w:r>
        <w:t xml:space="preserve">Department of Education &amp; Faculty Development</w:t>
      </w:r>
    </w:p>
    <w:p>
      <w:pPr>
        <w:pStyle w:val="BodyText"/>
      </w:pPr>
      <w:r>
        <w:t xml:space="preserve">The University of Chicago</w:t>
      </w:r>
    </w:p>
    <w:p>
      <w:pPr>
        <w:pStyle w:val="BodyText"/>
      </w:pPr>
      <w:r>
        <w:t xml:space="preserve">5801 S Ellis Avenue</w:t>
      </w:r>
    </w:p>
    <w:p>
      <w:pPr>
        <w:pStyle w:val="BodyText"/>
      </w:pPr>
      <w:r>
        <w:t xml:space="preserve">Chicago, IL 60637</w:t>
      </w:r>
    </w:p>
    <w:bookmarkStart w:id="20" w:name="X17d97602ed5b92025238a431fb4cf3b37f10c79"/>
    <w:p>
      <w:pPr>
        <w:pStyle w:val="Heading1"/>
      </w:pPr>
      <w:r>
        <w:t xml:space="preserve">SCHOLARSHIP APPLICATION LETTER FOR UNIVERSITY LECTURER POSITION</w:t>
      </w:r>
    </w:p>
    <w:p>
      <w:pPr>
        <w:pStyle w:val="FirstParagraph"/>
      </w:pPr>
      <w:r>
        <w:t xml:space="preserve">Dear Dr. Reynolds,</w:t>
      </w:r>
    </w:p>
    <w:p>
      <w:pPr>
        <w:pStyle w:val="BodyText"/>
      </w:pPr>
      <w:r>
        <w:t xml:space="preserve">With profound enthusiasm and deep respect for The University of Chicago’s enduring legacy of intellectual rigor and community engagement, I submit my formal application for the University Lecturer position within the Department of Sociology. This is not merely a career opportunity but an invitation to contribute meaningfully to one of America’s most influential academic institutions in the heart of United States Chicago. As a dedicated educator with eight years of transformative teaching experience across diverse urban classrooms, I am eager to bring my innovative pedagogical approach and commitment to social justice education directly into your esteemed department. This Scholarship Application Letter outlines my qualifications and vision for advancing the University’s mission through impactful scholarship, student mentorship, and community partnership in Chicago.</w:t>
      </w:r>
    </w:p>
    <w:p>
      <w:pPr>
        <w:pStyle w:val="BodyText"/>
      </w:pPr>
      <w:r>
        <w:t xml:space="preserve">My academic journey has been deeply shaped by the vibrant educational ecosystem of United States Chicago. Having completed my Ph.D. in Urban Sociology at Northwestern University with a dissertation examining equitable resource distribution in Chicago Public Schools (CPS), I have developed an intimate understanding of the city’s complex educational landscape. My research, funded through a Fulbright-Hays Fellowship, immersed me in neighborhood schools across Englewood and North Lawndale—areas frequently underrepresented in academic discourse yet brimming with resilience and potential. This experience solidified my belief that effective teaching must be rooted in local context, a principle I have since woven into every course I design. For instance, my undergraduate seminar "Urban Inequality: Theory &amp; Practice" utilizes Chicago’s own historical and contemporary case studies—from the Great Migration to modern-day housing policy debates—to make abstract sociological concepts tangible for students. This approach has consistently yielded exceptional student engagement, with 92% of participants in my recent pilot course reporting deeper connections to the material compared to traditional lecture formats.</w:t>
      </w:r>
    </w:p>
    <w:p>
      <w:pPr>
        <w:pStyle w:val="BodyText"/>
      </w:pPr>
      <w:r>
        <w:t xml:space="preserve">As a candidate for this University Lecturer position, I recognize that excellence extends beyond the classroom walls. The Scholarship Application Letter I present today is not merely an academic exercise; it represents my commitment to securing professional development funds to further enhance my teaching methodology specifically for Chicago’s unique demographic and cultural context. My proposed project, "Community-Centered Pedagogy: Building Bridges Between Campus and Chicago Neighborhoods," seeks funding through the University’s Faculty Development Scholarship Program. This initiative would establish partnerships with CPS educators and community-based organizations like the Bronzeville Youth Arts Center to co-create curriculum modules that directly address local challenges—from youth violence prevention to economic mobility strategies. I have already initiated conversations with stakeholders across 12 Chicago public schools, securing letters of support for this collaborative model. The scholarship would enable me to attend the National Association of Urban Education conference in Atlanta, where I would bring back cutting-edge methodologies tailored for Chicago’s classrooms.</w:t>
      </w:r>
    </w:p>
    <w:p>
      <w:pPr>
        <w:pStyle w:val="BodyText"/>
      </w:pPr>
      <w:r>
        <w:t xml:space="preserve">What distinguishes my approach is my unwavering focus on student transformation. In my current role at DePaul University, I implemented a "Chicago Storytelling Project" where students documented oral histories of long-term residents in Pilsen and Humboldt Park. This not only elevated their research skills but also fostered empathy for the city’s layered identity. One student’s final project on neighborhood displacement was later cited by the Chicago Urban League in their 2022 policy brief—demonstrating how classroom work can directly inform community action. My teaching philosophy centers on creating a "laboratory of civic engagement," where students don’t just learn about urban sociology but actively participate in solving real Chicago challenges. As a University Lecturer at The University of Chicago, I will expand this model by integrating the university’s renowned Urban Education Lab resources and partnering with the Harris School’s policy experts to develop actionable student projects.</w:t>
      </w:r>
    </w:p>
    <w:p>
      <w:pPr>
        <w:pStyle w:val="BodyText"/>
      </w:pPr>
      <w:r>
        <w:t xml:space="preserve">The significance of this position within United States Chicago cannot be overstated. With our city facing unprecedented economic shifts and social reimagining post-pandemic, higher education institutions hold a critical responsibility to cultivate civic-minded graduates equipped to lead change. My vision for the University Lecturer role directly aligns with The University of Chicago’s strategic goal of "Deepening Community Partnerships in Urban Contexts" as outlined in their 2025 Campus Impact Plan. I propose developing two new courses: "Chicago’s Social Fabric: A Sociological Exploration" (co-taught with a local community organizer) and "Data for Social Justice," which teaches students to analyze city-level datasets on housing, health, and education equity. Both courses would require students to present findings to Chicago City Council committees—ensuring academic work has immediate civic relevance.</w:t>
      </w:r>
    </w:p>
    <w:p>
      <w:pPr>
        <w:pStyle w:val="BodyText"/>
      </w:pPr>
      <w:r>
        <w:t xml:space="preserve">My professional trajectory reflects consistent dedication to advancing educational equity in Chicago. I have served as a mentor for the UChicago Urban Teacher Residency program since 2021, guiding 15 pre-service teachers through field placements in underserved schools. My recent publication, "Beyond the Lecture Hall: Culturally Responsive Teaching in Chicago’s Public Schools," appeared in the</w:t>
      </w:r>
      <w:r>
        <w:t xml:space="preserve"> </w:t>
      </w:r>
      <w:r>
        <w:rPr>
          <w:iCs/>
          <w:i/>
        </w:rPr>
        <w:t xml:space="preserve">American Journal of Education</w:t>
      </w:r>
      <w:r>
        <w:t xml:space="preserve"> </w:t>
      </w:r>
      <w:r>
        <w:t xml:space="preserve">and was adopted as a reading by the Illinois State Board of Education. These achievements demonstrate my capacity to contribute meaningfully from day one as a University Lecturer. I am particularly eager to collaborate with Dr. Michael Jackson’s Community Engagement Initiative at UChicago, where I have already begun preliminary discussions about student-led neighborhood mapping projects.</w:t>
      </w:r>
    </w:p>
    <w:p>
      <w:pPr>
        <w:pStyle w:val="BodyText"/>
      </w:pPr>
      <w:r>
        <w:t xml:space="preserve">Finally, this Scholarship Application Letter is a testament to my belief that professional growth requires institutional investment—a philosophy deeply aligned with The University of Chicago’s commitment to faculty development. The funds requested would cover research travel, community partnership coordination, and materials for co-created classroom resources. This investment will yield exponential returns: enhanced student outcomes, strengthened university-community ties, and new knowledge about effective urban pedagogy that benefits not just our campus but the entire city of Chicago. I am ready to bring my expertise in Chicago-centric teaching methods to your department immediately upon appointment.</w:t>
      </w:r>
    </w:p>
    <w:p>
      <w:pPr>
        <w:pStyle w:val="BodyText"/>
      </w:pPr>
      <w:r>
        <w:t xml:space="preserve">I have attached my CV, teaching portfolio with sample syllabi (including a course designed specifically for Chicago’s sociocultural context), and letters of recommendation from Dr. Lisa Torres (Dean, School of Education, UIC) and Mr. Jamal Carter (Executive Director, Chicago Public Schools Community Partnerships). Thank you for considering my application to serve as a University Lecturer at one of the most prestigious institutions in the United States Chicago. I welcome the opportunity to discuss how my vision for transformative education can contribute to The University of Chicago’s continued excellence.</w:t>
      </w:r>
    </w:p>
    <w:p>
      <w:pPr>
        <w:pStyle w:val="BodyText"/>
      </w:pPr>
      <w:r>
        <w:t xml:space="preserve">Sincerely,</w:t>
      </w:r>
    </w:p>
    <w:p>
      <w:pPr>
        <w:pStyle w:val="BodyText"/>
      </w:pPr>
      <w:r>
        <w:br/>
      </w:r>
      <w:r>
        <w:br/>
      </w:r>
    </w:p>
    <w:p>
      <w:pPr>
        <w:pStyle w:val="BodyText"/>
      </w:pPr>
      <w:r>
        <w:t xml:space="preserve">Dr. Aris Thorne</w:t>
      </w:r>
    </w:p>
    <w:p>
      <w:pPr>
        <w:pStyle w:val="BodyText"/>
      </w:pPr>
      <w:r>
        <w:t xml:space="preserve">Assistant Professor of Sociology (Current Position)</w:t>
      </w:r>
    </w:p>
    <w:p>
      <w:pPr>
        <w:pStyle w:val="BodyText"/>
      </w:pPr>
      <w:r>
        <w:t xml:space="preserve">DePaul University, Chicago</w:t>
      </w:r>
    </w:p>
    <w:p>
      <w:pPr>
        <w:pStyle w:val="BodyText"/>
      </w:pPr>
      <w:r>
        <w:t xml:space="preserve">2145 N Halsted St, Chicago, IL 60614</w:t>
      </w:r>
      <w:r>
        <w:br/>
      </w:r>
      <w:r>
        <w:t xml:space="preserve">athorne@depaul.edu | (773)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 - Chicago, United States</dc:title>
  <dc:creator/>
  <cp:keywords/>
  <dcterms:created xsi:type="dcterms:W3CDTF">2025-12-11T15:57:06Z</dcterms:created>
  <dcterms:modified xsi:type="dcterms:W3CDTF">2025-12-11T15:57:06Z</dcterms:modified>
</cp:coreProperties>
</file>

<file path=docProps/custom.xml><?xml version="1.0" encoding="utf-8"?>
<Properties xmlns="http://schemas.openxmlformats.org/officeDocument/2006/custom-properties" xmlns:vt="http://schemas.openxmlformats.org/officeDocument/2006/docPropsVTypes"/>
</file>